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438054" w14:textId="473CA4ED" w:rsidR="0066152E" w:rsidRPr="00EB4884" w:rsidRDefault="007D449B" w:rsidP="00EB4884">
      <w:pPr>
        <w:jc w:val="center"/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  <w:bookmarkEnd w:id="0"/>
      <w:r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ractive Play Workshop</w:t>
      </w:r>
      <w:r w:rsidR="00EB4884" w:rsidRPr="00EB4884"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m</w:t>
      </w:r>
    </w:p>
    <w:p w14:paraId="6D9EDDFF" w14:textId="77777777" w:rsidR="00EB4884" w:rsidRPr="00EB4884" w:rsidRDefault="00EB4884" w:rsidP="00EB4884">
      <w:pPr>
        <w:jc w:val="center"/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B4884"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1</w:t>
      </w:r>
      <w:r w:rsidRPr="00EB4884">
        <w:rPr>
          <w:color w:val="000000" w:themeColor="text1"/>
          <w:sz w:val="48"/>
          <w:szCs w:val="48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</w:t>
      </w:r>
      <w:r w:rsidRPr="00EB4884"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pril 2020</w:t>
      </w:r>
    </w:p>
    <w:p w14:paraId="02B7646B" w14:textId="77777777" w:rsidR="00EB4884" w:rsidRDefault="00EB4884" w:rsidP="00EB4884">
      <w:pPr>
        <w:jc w:val="center"/>
        <w:rPr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@</w:t>
      </w:r>
    </w:p>
    <w:p w14:paraId="50941C2F" w14:textId="77777777" w:rsidR="00EB4884" w:rsidRPr="00EB4884" w:rsidRDefault="00EB4884" w:rsidP="00EB4884">
      <w:pPr>
        <w:jc w:val="center"/>
        <w:rPr>
          <w:i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EB4884">
        <w:rPr>
          <w:i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entrePaws</w:t>
      </w:r>
      <w:proofErr w:type="spellEnd"/>
      <w:r w:rsidRPr="00EB4884">
        <w:rPr>
          <w:i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Barnham Broom Road, Wymondham, NR18 0RR</w:t>
      </w:r>
    </w:p>
    <w:p w14:paraId="5D0A2392" w14:textId="77777777" w:rsidR="00EB4884" w:rsidRDefault="00EB4884"/>
    <w:p w14:paraId="6903897A" w14:textId="77777777" w:rsidR="00EB4884" w:rsidRDefault="00EB4884"/>
    <w:p w14:paraId="47BE0DAC" w14:textId="77777777" w:rsidR="00EB4884" w:rsidRDefault="00EB4884">
      <w:r>
        <w:t>Name:</w:t>
      </w:r>
    </w:p>
    <w:p w14:paraId="611F5F17" w14:textId="77777777" w:rsidR="00EB4884" w:rsidRDefault="00EB488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B4884" w14:paraId="2B7ECFA0" w14:textId="77777777" w:rsidTr="00EB4884">
        <w:trPr>
          <w:trHeight w:val="1216"/>
        </w:trPr>
        <w:tc>
          <w:tcPr>
            <w:tcW w:w="9010" w:type="dxa"/>
          </w:tcPr>
          <w:p w14:paraId="0B8FECDF" w14:textId="77777777" w:rsidR="00EB4884" w:rsidRDefault="00EB4884"/>
        </w:tc>
      </w:tr>
    </w:tbl>
    <w:p w14:paraId="3AEFF1D6" w14:textId="77777777" w:rsidR="00EB4884" w:rsidRDefault="00EB4884"/>
    <w:p w14:paraId="221D67E0" w14:textId="77777777" w:rsidR="00EB4884" w:rsidRDefault="00EB4884"/>
    <w:p w14:paraId="5D26BAA4" w14:textId="77777777" w:rsidR="00EB4884" w:rsidRDefault="00EB4884"/>
    <w:p w14:paraId="31D2FD3F" w14:textId="6AD063D9" w:rsidR="00EB4884" w:rsidRDefault="00EB4884">
      <w:r>
        <w:t>Contact Detail</w:t>
      </w:r>
      <w:r w:rsidR="00BE7B33">
        <w:t>s/ Dogs Information</w:t>
      </w:r>
    </w:p>
    <w:p w14:paraId="064A214C" w14:textId="77777777" w:rsidR="00EB4884" w:rsidRDefault="00EB488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B4884" w14:paraId="5063BACF" w14:textId="77777777" w:rsidTr="00EB4884">
        <w:trPr>
          <w:trHeight w:val="3311"/>
        </w:trPr>
        <w:tc>
          <w:tcPr>
            <w:tcW w:w="9010" w:type="dxa"/>
          </w:tcPr>
          <w:p w14:paraId="64EC180E" w14:textId="77777777" w:rsidR="00EB4884" w:rsidRDefault="00EB4884"/>
        </w:tc>
      </w:tr>
    </w:tbl>
    <w:p w14:paraId="1D027C5B" w14:textId="77777777" w:rsidR="00EB4884" w:rsidRDefault="00EB4884"/>
    <w:p w14:paraId="03696AC8" w14:textId="77777777" w:rsidR="00EB4884" w:rsidRDefault="00EB4884"/>
    <w:p w14:paraId="7E322536" w14:textId="3305DB0A" w:rsidR="00EB4884" w:rsidRDefault="00EB4884">
      <w:r>
        <w:t>Payment must be made to secure your place by April 1</w:t>
      </w:r>
      <w:r w:rsidRPr="00EB4884">
        <w:rPr>
          <w:vertAlign w:val="superscript"/>
        </w:rPr>
        <w:t>st</w:t>
      </w:r>
      <w:r>
        <w:t xml:space="preserve"> 2020.</w:t>
      </w:r>
    </w:p>
    <w:p w14:paraId="02B0D7B1" w14:textId="0DEE8E9C" w:rsidR="000C774B" w:rsidRDefault="000C774B">
      <w:r>
        <w:t>£40.00 working spot</w:t>
      </w:r>
    </w:p>
    <w:p w14:paraId="13E1AA13" w14:textId="01BE790A" w:rsidR="000C774B" w:rsidRDefault="000C774B">
      <w:r>
        <w:t>£15.00 spectators</w:t>
      </w:r>
    </w:p>
    <w:p w14:paraId="64CA8F69" w14:textId="77777777" w:rsidR="00EB4884" w:rsidRDefault="00EB4884"/>
    <w:p w14:paraId="49ECA6A8" w14:textId="77777777" w:rsidR="00EB4884" w:rsidRDefault="00EB4884">
      <w:r>
        <w:t>Please pay by BACS to:</w:t>
      </w:r>
    </w:p>
    <w:p w14:paraId="16C24A02" w14:textId="77777777" w:rsidR="00EB4884" w:rsidRDefault="00EB4884">
      <w:r>
        <w:t>Acct No:</w:t>
      </w:r>
      <w:r w:rsidR="000C6801">
        <w:t>21601168</w:t>
      </w:r>
    </w:p>
    <w:p w14:paraId="369DF370" w14:textId="77777777" w:rsidR="00EB4884" w:rsidRDefault="00EB4884">
      <w:r>
        <w:t>Sort Code:</w:t>
      </w:r>
      <w:r w:rsidR="000C6801">
        <w:t xml:space="preserve"> 776609</w:t>
      </w:r>
    </w:p>
    <w:p w14:paraId="6490D8D1" w14:textId="77777777" w:rsidR="00EB4884" w:rsidRDefault="00EB4884">
      <w:r>
        <w:t>Quoting your initial and surname.</w:t>
      </w:r>
    </w:p>
    <w:p w14:paraId="23DAAE8E" w14:textId="77777777" w:rsidR="00EB4884" w:rsidRDefault="00EB4884"/>
    <w:p w14:paraId="17675541" w14:textId="77777777" w:rsidR="00EB4884" w:rsidRDefault="00EB4884">
      <w:r>
        <w:t xml:space="preserve">Many thanks </w:t>
      </w:r>
    </w:p>
    <w:sectPr w:rsidR="00EB4884" w:rsidSect="00B57D2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c1NDczN7YwMrRU0lEKTi0uzszPAykwrAUAbINQ0SwAAAA="/>
  </w:docVars>
  <w:rsids>
    <w:rsidRoot w:val="00EB4884"/>
    <w:rsid w:val="000C6801"/>
    <w:rsid w:val="000C774B"/>
    <w:rsid w:val="002962E5"/>
    <w:rsid w:val="003037B2"/>
    <w:rsid w:val="0066152E"/>
    <w:rsid w:val="007D449B"/>
    <w:rsid w:val="00B57D2C"/>
    <w:rsid w:val="00BE7B33"/>
    <w:rsid w:val="00EB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CABA0"/>
  <w15:chartTrackingRefBased/>
  <w15:docId w15:val="{D44166EA-D5BC-D04F-86C6-5306F55CE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48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EE2B103ECF234DABBEA519307517D0" ma:contentTypeVersion="13" ma:contentTypeDescription="Create a new document." ma:contentTypeScope="" ma:versionID="65b2a27e5b27080fe50a2304923bbbf8">
  <xsd:schema xmlns:xsd="http://www.w3.org/2001/XMLSchema" xmlns:xs="http://www.w3.org/2001/XMLSchema" xmlns:p="http://schemas.microsoft.com/office/2006/metadata/properties" xmlns:ns3="180d8ebb-598e-4e34-8bcb-2be464fd7248" xmlns:ns4="dee66e8a-e5f1-4492-b5fb-067d86a6fdee" targetNamespace="http://schemas.microsoft.com/office/2006/metadata/properties" ma:root="true" ma:fieldsID="e3da4ca74e3a5f45e12717a6a32df01f" ns3:_="" ns4:_="">
    <xsd:import namespace="180d8ebb-598e-4e34-8bcb-2be464fd7248"/>
    <xsd:import namespace="dee66e8a-e5f1-4492-b5fb-067d86a6fde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d8ebb-598e-4e34-8bcb-2be464fd724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66e8a-e5f1-4492-b5fb-067d86a6fd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A03E32-CE4D-4814-9D2F-7D0F246B8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d8ebb-598e-4e34-8bcb-2be464fd7248"/>
    <ds:schemaRef ds:uri="dee66e8a-e5f1-4492-b5fb-067d86a6f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813562-B483-4545-8420-9F6CD8A997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3B9589-09BF-472A-A9D6-57A5B81B503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</Words>
  <Characters>307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Howard</dc:creator>
  <cp:keywords/>
  <dc:description/>
  <cp:lastModifiedBy>Sarah Kick</cp:lastModifiedBy>
  <cp:revision>2</cp:revision>
  <dcterms:created xsi:type="dcterms:W3CDTF">2020-03-04T20:32:00Z</dcterms:created>
  <dcterms:modified xsi:type="dcterms:W3CDTF">2020-03-04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EE2B103ECF234DABBEA519307517D0</vt:lpwstr>
  </property>
</Properties>
</file>